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09-12</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oitic conditions favorable to coral reef habitats.</w:t>
      </w:r>
    </w:p>
    <w:p>
      <w:pPr>
        <w:pStyle w:val="BodyText"/>
      </w:pPr>
      <w:r>
        <w:t xml:space="preserve">The health of these three major aquatic ecosystems is dependant on the stability of the abiotic conditions of associated waters. Though each of these aquatic habitats are closely associted to the island of Key Largo, chemical and geographical conditions differ greatly between systems and thus support considerably different community structures. Adequate monitoring of these coastal water systems is imperative to the continued envrionmental and economic health of the island. Citizen science data collection enables resea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ia are water quality parama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a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rionmental education program. All collectors are required to complete a one hour training program to familarize themselves with the testing materials before they are permitted to collect data. Data is collected in the field at various sampling locations. Sample location is dictated by the needs of the program, accessibility of location, and weather conditions. On site, a grab sample of water is collected and brought onto the boat. Abiotic conditions are measured immediately follwoing collection and scored onto a paper record sheet.</w:t>
      </w:r>
    </w:p>
    <w:p>
      <w:pPr>
        <w:pStyle w:val="BodyText"/>
      </w:pPr>
      <w:r>
        <w:t xml:space="preserve">####Insert Parameter Specifics#######</w:t>
      </w:r>
    </w:p>
    <w:p>
      <w:pPr>
        <w:pStyle w:val="BodyText"/>
      </w:pPr>
      <w:r>
        <w:t xml:space="preserve">All measures are taken using semiquantative testing equipment or with a YSI Sonde. All data sheets are collected and entered into the master database upon return to shore.</w:t>
      </w:r>
    </w:p>
    <w:p>
      <w:pPr>
        <w:pStyle w:val="Heading2"/>
      </w:pPr>
      <w:bookmarkStart w:id="26" w:name="data-aquisition"/>
      <w:r>
        <w:t xml:space="preserve">Data aquisition</w:t>
      </w:r>
      <w:bookmarkEnd w:id="26"/>
    </w:p>
    <w:p>
      <w:pPr>
        <w:pStyle w:val="FirstParagraph"/>
      </w:pPr>
      <w:r>
        <w:t xml:space="preserve">These data were aquired from the Marinelab citizen science master database. The database is privately maintained by the Marine Resources Development Foundation and is not readily available online. Data is primairly used as a tool to enrich scientific education in the Marinelab program, however data may be distru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09-13T02:01:49Z</dcterms:created>
  <dcterms:modified xsi:type="dcterms:W3CDTF">2019-09-13T0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09-12</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